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7DDB" w:rsidRPr="002D42E2" w:rsidRDefault="002D42E2" w:rsidP="002D42E2">
      <w:pPr>
        <w:rPr>
          <w:rFonts w:ascii="Arial Black" w:hAnsi="Arial Black" w:cs="Arial"/>
          <w:sz w:val="30"/>
          <w:szCs w:val="18"/>
        </w:rPr>
      </w:pPr>
      <w:r w:rsidRPr="002D42E2">
        <w:rPr>
          <w:rFonts w:ascii="Arial Black" w:hAnsi="Arial Black" w:cs="Arial"/>
          <w:sz w:val="30"/>
          <w:szCs w:val="18"/>
        </w:rPr>
        <w:t xml:space="preserve">Application for </w:t>
      </w:r>
      <w:r w:rsidR="00BB7DDB" w:rsidRPr="002D42E2">
        <w:rPr>
          <w:rFonts w:ascii="Arial Black" w:hAnsi="Arial Black" w:cs="Arial"/>
          <w:sz w:val="30"/>
          <w:szCs w:val="18"/>
        </w:rPr>
        <w:t xml:space="preserve">University </w:t>
      </w:r>
      <w:r w:rsidRPr="002D42E2">
        <w:rPr>
          <w:rFonts w:ascii="Arial Black" w:hAnsi="Arial Black" w:cs="Arial"/>
          <w:sz w:val="30"/>
          <w:szCs w:val="18"/>
        </w:rPr>
        <w:t xml:space="preserve">Presentation of </w:t>
      </w:r>
      <w:r w:rsidR="00BB7DDB" w:rsidRPr="002D42E2">
        <w:rPr>
          <w:rFonts w:ascii="Arial Black" w:hAnsi="Arial Black" w:cs="Arial"/>
          <w:sz w:val="30"/>
          <w:szCs w:val="18"/>
        </w:rPr>
        <w:t>Ph.D. protocol</w:t>
      </w:r>
    </w:p>
    <w:p w:rsidR="00BB7DDB" w:rsidRPr="002A6AE2" w:rsidRDefault="00893063" w:rsidP="002D42E2">
      <w:pPr>
        <w:jc w:val="center"/>
        <w:rPr>
          <w:rFonts w:ascii="Arial Black" w:hAnsi="Arial Black" w:cs="Arial"/>
          <w:sz w:val="20"/>
          <w:szCs w:val="10"/>
        </w:rPr>
      </w:pPr>
      <w:r w:rsidRPr="002A6AE2">
        <w:rPr>
          <w:rFonts w:ascii="Arial Black" w:hAnsi="Arial Black" w:cs="Arial"/>
          <w:sz w:val="20"/>
          <w:szCs w:val="10"/>
        </w:rPr>
        <w:t>(</w:t>
      </w:r>
      <w:r w:rsidR="001C42B9">
        <w:rPr>
          <w:rFonts w:ascii="Arial Black" w:hAnsi="Arial Black" w:cs="Arial"/>
          <w:sz w:val="20"/>
          <w:szCs w:val="10"/>
        </w:rPr>
        <w:t>For I</w:t>
      </w:r>
      <w:r w:rsidR="00326452">
        <w:rPr>
          <w:rFonts w:ascii="Arial Black" w:hAnsi="Arial Black" w:cs="Arial"/>
          <w:sz w:val="20"/>
          <w:szCs w:val="10"/>
        </w:rPr>
        <w:t>nternational candidates</w:t>
      </w:r>
      <w:r w:rsidR="00C62236">
        <w:rPr>
          <w:rFonts w:ascii="Arial Black" w:hAnsi="Arial Black" w:cs="Arial"/>
          <w:sz w:val="20"/>
          <w:szCs w:val="10"/>
        </w:rPr>
        <w:t>: category 11</w:t>
      </w:r>
      <w:r w:rsidRPr="002A6AE2">
        <w:rPr>
          <w:rFonts w:ascii="Arial Black" w:hAnsi="Arial Black" w:cs="Arial"/>
          <w:sz w:val="20"/>
          <w:szCs w:val="10"/>
        </w:rPr>
        <w:t>)</w:t>
      </w:r>
    </w:p>
    <w:p w:rsidR="00F2701B" w:rsidRDefault="00BB7DDB" w:rsidP="00F2701B">
      <w:pPr>
        <w:jc w:val="center"/>
        <w:rPr>
          <w:rFonts w:ascii="Trebuchet MS" w:hAnsi="Trebuchet MS"/>
          <w:i/>
          <w:sz w:val="18"/>
        </w:rPr>
      </w:pPr>
      <w:r w:rsidRPr="00BB7DDB">
        <w:rPr>
          <w:rFonts w:ascii="Arial Black" w:hAnsi="Arial Black" w:cs="Arial"/>
          <w:sz w:val="28"/>
          <w:szCs w:val="16"/>
        </w:rPr>
        <w:t xml:space="preserve"> </w:t>
      </w:r>
      <w:r w:rsidR="00F2701B">
        <w:rPr>
          <w:rFonts w:ascii="Trebuchet MS" w:hAnsi="Trebuchet MS"/>
          <w:i/>
          <w:sz w:val="18"/>
        </w:rPr>
        <w:t>(</w:t>
      </w:r>
      <w:r w:rsidR="00F2701B">
        <w:rPr>
          <w:rFonts w:ascii="Trebuchet MS" w:hAnsi="Trebuchet MS"/>
          <w:i/>
        </w:rPr>
        <w:t>Please type information; hand-written applications will not be considered</w:t>
      </w:r>
      <w:r w:rsidR="00F2701B"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602"/>
        <w:gridCol w:w="5910"/>
      </w:tblGrid>
      <w:tr w:rsidR="00527C72" w:rsidRPr="003F4087" w:rsidTr="00A04834">
        <w:trPr>
          <w:trHeight w:val="383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527C72" w:rsidRPr="003F4087" w:rsidRDefault="00F2701B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3F4087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3F4087" w:rsidTr="00E73447">
        <w:trPr>
          <w:trHeight w:val="362"/>
        </w:trPr>
        <w:tc>
          <w:tcPr>
            <w:tcW w:w="2929" w:type="dxa"/>
            <w:vAlign w:val="center"/>
          </w:tcPr>
          <w:p w:rsidR="00FC67F1" w:rsidRPr="003F4087" w:rsidRDefault="00FC67F1" w:rsidP="00FC67F1">
            <w:pPr>
              <w:rPr>
                <w:rFonts w:ascii="Arial Black" w:hAnsi="Arial Black" w:cs="Arial"/>
                <w:sz w:val="18"/>
                <w:szCs w:val="18"/>
              </w:rPr>
            </w:pPr>
            <w:r w:rsidRPr="003F4087">
              <w:rPr>
                <w:rFonts w:ascii="Arial Black" w:hAnsi="Arial Black" w:cs="Arial"/>
                <w:sz w:val="18"/>
                <w:szCs w:val="18"/>
              </w:rPr>
              <w:t>Name of the candidate</w:t>
            </w:r>
          </w:p>
          <w:p w:rsidR="00EC018A" w:rsidRPr="003F4087" w:rsidRDefault="00FC67F1" w:rsidP="00FC67F1">
            <w:pPr>
              <w:rPr>
                <w:rFonts w:ascii="Arial Black" w:hAnsi="Arial Black" w:cs="Arial"/>
                <w:sz w:val="18"/>
                <w:szCs w:val="18"/>
              </w:rPr>
            </w:pPr>
            <w:r w:rsidRPr="003F4087">
              <w:rPr>
                <w:rFonts w:ascii="Arial Black" w:hAnsi="Arial Black" w:cs="Arial"/>
                <w:sz w:val="18"/>
                <w:szCs w:val="18"/>
              </w:rPr>
              <w:t>(in block letters, as per Master’s Certificate)</w:t>
            </w:r>
          </w:p>
          <w:p w:rsidR="00D1734E" w:rsidRPr="003F4087" w:rsidRDefault="00D1734E" w:rsidP="00FC67F1">
            <w:pPr>
              <w:rPr>
                <w:rFonts w:ascii="Arial Black" w:hAnsi="Arial Black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EC018A" w:rsidRPr="003F4087" w:rsidRDefault="00EC018A" w:rsidP="00EC018A">
            <w:pPr>
              <w:spacing w:before="240"/>
              <w:rPr>
                <w:rFonts w:ascii="Arial Black" w:hAnsi="Arial Black" w:cs="Arial"/>
                <w:sz w:val="18"/>
                <w:szCs w:val="18"/>
              </w:rPr>
            </w:pPr>
          </w:p>
        </w:tc>
      </w:tr>
      <w:tr w:rsidR="00FC67F1" w:rsidRPr="003F4087" w:rsidTr="00622356">
        <w:trPr>
          <w:trHeight w:val="383"/>
        </w:trPr>
        <w:tc>
          <w:tcPr>
            <w:tcW w:w="2929" w:type="dxa"/>
            <w:vAlign w:val="center"/>
          </w:tcPr>
          <w:p w:rsidR="00FC67F1" w:rsidRPr="003F4087" w:rsidRDefault="00BB7DDB" w:rsidP="00EC018A">
            <w:pPr>
              <w:rPr>
                <w:rFonts w:ascii="Arial Black" w:hAnsi="Arial Black" w:cs="Arial"/>
                <w:sz w:val="18"/>
                <w:szCs w:val="18"/>
              </w:rPr>
            </w:pPr>
            <w:r w:rsidRPr="003F4087">
              <w:rPr>
                <w:rFonts w:ascii="Arial Black" w:hAnsi="Arial Black" w:cs="Arial"/>
                <w:sz w:val="18"/>
                <w:szCs w:val="18"/>
              </w:rPr>
              <w:t>Admission</w:t>
            </w:r>
            <w:r w:rsidR="00950296" w:rsidRPr="003F4087">
              <w:rPr>
                <w:rFonts w:ascii="Arial Black" w:hAnsi="Arial Black" w:cs="Arial"/>
                <w:sz w:val="18"/>
                <w:szCs w:val="18"/>
              </w:rPr>
              <w:t xml:space="preserve"> number:</w:t>
            </w:r>
            <w:r w:rsidR="00FC67F1" w:rsidRPr="003F4087">
              <w:rPr>
                <w:rFonts w:ascii="Arial Black" w:hAnsi="Arial Black" w:cs="Arial"/>
                <w:sz w:val="18"/>
                <w:szCs w:val="18"/>
              </w:rPr>
              <w:t xml:space="preserve"> </w:t>
            </w:r>
          </w:p>
          <w:p w:rsidR="00FC67F1" w:rsidRPr="003F4087" w:rsidRDefault="00FC67F1" w:rsidP="00EC018A">
            <w:pPr>
              <w:rPr>
                <w:rFonts w:ascii="Arial Black" w:hAnsi="Arial Black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FC67F1" w:rsidRPr="003F4087" w:rsidRDefault="00FC67F1" w:rsidP="00EC018A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EC018A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EC018A">
            <w:pPr>
              <w:rPr>
                <w:rFonts w:ascii="Arial Black" w:hAnsi="Arial Black" w:cs="Arial"/>
                <w:sz w:val="18"/>
                <w:szCs w:val="18"/>
              </w:rPr>
            </w:pPr>
          </w:p>
        </w:tc>
      </w:tr>
      <w:tr w:rsidR="00950296" w:rsidRPr="003F4087" w:rsidTr="00D92F94">
        <w:trPr>
          <w:trHeight w:val="362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950296" w:rsidRPr="003F4087" w:rsidRDefault="00950296" w:rsidP="00D92F94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3F4087">
              <w:rPr>
                <w:rFonts w:ascii="Arial Black" w:hAnsi="Arial Black" w:cs="Arial"/>
                <w:sz w:val="24"/>
                <w:szCs w:val="24"/>
              </w:rPr>
              <w:t>Proposed PhD Research Data</w:t>
            </w:r>
          </w:p>
        </w:tc>
      </w:tr>
      <w:tr w:rsidR="00950296" w:rsidRPr="003F4087" w:rsidTr="00D92F94">
        <w:trPr>
          <w:trHeight w:val="836"/>
        </w:trPr>
        <w:tc>
          <w:tcPr>
            <w:tcW w:w="10441" w:type="dxa"/>
            <w:gridSpan w:val="3"/>
          </w:tcPr>
          <w:p w:rsidR="00950296" w:rsidRPr="003F4087" w:rsidRDefault="00BB7DDB" w:rsidP="00D92F94">
            <w:pPr>
              <w:rPr>
                <w:rFonts w:ascii="Arial Black" w:hAnsi="Arial Black" w:cs="Arial"/>
                <w:sz w:val="18"/>
                <w:szCs w:val="18"/>
              </w:rPr>
            </w:pPr>
            <w:r w:rsidRPr="003F4087">
              <w:rPr>
                <w:rFonts w:ascii="Arial Black" w:hAnsi="Arial Black" w:cs="Arial"/>
                <w:sz w:val="18"/>
                <w:szCs w:val="18"/>
              </w:rPr>
              <w:t>Title of the Proposed thesis</w:t>
            </w:r>
            <w:r w:rsidR="00950296" w:rsidRPr="003F4087">
              <w:rPr>
                <w:rFonts w:ascii="Arial Black" w:hAnsi="Arial Black" w:cs="Arial"/>
                <w:sz w:val="18"/>
                <w:szCs w:val="18"/>
              </w:rPr>
              <w:t xml:space="preserve">: </w:t>
            </w:r>
          </w:p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D1734E" w:rsidRPr="003F4087" w:rsidRDefault="00D1734E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D1734E" w:rsidRPr="003F4087" w:rsidRDefault="00D1734E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</w:tc>
      </w:tr>
      <w:tr w:rsidR="00950296" w:rsidRPr="003F4087" w:rsidTr="003F4087">
        <w:trPr>
          <w:trHeight w:val="2249"/>
        </w:trPr>
        <w:tc>
          <w:tcPr>
            <w:tcW w:w="4531" w:type="dxa"/>
            <w:gridSpan w:val="2"/>
            <w:tcBorders>
              <w:bottom w:val="single" w:sz="4" w:space="0" w:color="auto"/>
            </w:tcBorders>
          </w:tcPr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  <w:r w:rsidRPr="003F4087">
              <w:rPr>
                <w:rFonts w:ascii="Arial Black" w:hAnsi="Arial Black" w:cs="Arial"/>
                <w:sz w:val="18"/>
                <w:szCs w:val="18"/>
              </w:rPr>
              <w:t>Institution and Department/lab in which the candidate proposes to work and prepare thesis:</w:t>
            </w:r>
          </w:p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B55548" w:rsidRPr="003F4087" w:rsidRDefault="00B55548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</w:tc>
        <w:tc>
          <w:tcPr>
            <w:tcW w:w="5910" w:type="dxa"/>
            <w:tcBorders>
              <w:bottom w:val="single" w:sz="4" w:space="0" w:color="auto"/>
            </w:tcBorders>
          </w:tcPr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</w:tc>
      </w:tr>
      <w:tr w:rsidR="00950296" w:rsidRPr="003F4087" w:rsidTr="00D92F94">
        <w:trPr>
          <w:trHeight w:val="362"/>
        </w:trPr>
        <w:tc>
          <w:tcPr>
            <w:tcW w:w="10441" w:type="dxa"/>
            <w:gridSpan w:val="3"/>
            <w:tcBorders>
              <w:bottom w:val="single" w:sz="4" w:space="0" w:color="auto"/>
            </w:tcBorders>
          </w:tcPr>
          <w:p w:rsidR="00950296" w:rsidRPr="003F4087" w:rsidRDefault="00950296" w:rsidP="00D92F94">
            <w:pPr>
              <w:jc w:val="center"/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D92F94">
            <w:pPr>
              <w:jc w:val="center"/>
              <w:rPr>
                <w:rFonts w:ascii="Arial Black" w:hAnsi="Arial Black" w:cs="Arial"/>
                <w:sz w:val="18"/>
                <w:szCs w:val="18"/>
              </w:rPr>
            </w:pPr>
            <w:r w:rsidRPr="003F4087">
              <w:rPr>
                <w:rFonts w:ascii="Arial Black" w:hAnsi="Arial Black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950296" w:rsidRPr="003F4087" w:rsidRDefault="00950296" w:rsidP="00D92F94">
            <w:pPr>
              <w:jc w:val="center"/>
              <w:rPr>
                <w:rFonts w:ascii="Arial Black" w:hAnsi="Arial Black" w:cs="Arial"/>
                <w:sz w:val="18"/>
                <w:szCs w:val="18"/>
              </w:rPr>
            </w:pPr>
          </w:p>
        </w:tc>
      </w:tr>
      <w:tr w:rsidR="00950296" w:rsidRPr="003F4087" w:rsidTr="00D92F94">
        <w:trPr>
          <w:trHeight w:val="362"/>
        </w:trPr>
        <w:tc>
          <w:tcPr>
            <w:tcW w:w="1044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D92F94">
            <w:pPr>
              <w:rPr>
                <w:rFonts w:ascii="Arial Black" w:hAnsi="Arial Black" w:cs="Arial"/>
                <w:sz w:val="18"/>
                <w:szCs w:val="18"/>
              </w:rPr>
            </w:pPr>
            <w:r w:rsidRPr="003F4087">
              <w:rPr>
                <w:rFonts w:ascii="Arial Black" w:hAnsi="Arial Black" w:cs="Arial"/>
                <w:sz w:val="18"/>
                <w:szCs w:val="18"/>
              </w:rPr>
              <w:t>Date:</w:t>
            </w:r>
          </w:p>
        </w:tc>
      </w:tr>
      <w:tr w:rsidR="00950296" w:rsidRPr="003F4087" w:rsidTr="00D92F94">
        <w:trPr>
          <w:trHeight w:val="362"/>
        </w:trPr>
        <w:tc>
          <w:tcPr>
            <w:tcW w:w="10441" w:type="dxa"/>
            <w:gridSpan w:val="3"/>
            <w:tcBorders>
              <w:top w:val="nil"/>
              <w:bottom w:val="single" w:sz="4" w:space="0" w:color="auto"/>
            </w:tcBorders>
          </w:tcPr>
          <w:p w:rsidR="00950296" w:rsidRPr="003F4087" w:rsidRDefault="00950296" w:rsidP="00D92F94">
            <w:pPr>
              <w:tabs>
                <w:tab w:val="left" w:pos="7087"/>
              </w:tabs>
              <w:rPr>
                <w:rFonts w:ascii="Arial Black" w:hAnsi="Arial Black" w:cs="Arial"/>
                <w:sz w:val="18"/>
                <w:szCs w:val="18"/>
              </w:rPr>
            </w:pPr>
          </w:p>
          <w:p w:rsidR="00B55548" w:rsidRPr="003F4087" w:rsidRDefault="00950296" w:rsidP="00D92F94">
            <w:pPr>
              <w:tabs>
                <w:tab w:val="left" w:pos="7087"/>
              </w:tabs>
              <w:rPr>
                <w:rFonts w:ascii="Arial Black" w:hAnsi="Arial Black" w:cs="Arial"/>
                <w:sz w:val="18"/>
                <w:szCs w:val="18"/>
              </w:rPr>
            </w:pPr>
            <w:r w:rsidRPr="003F4087">
              <w:rPr>
                <w:rFonts w:ascii="Arial Black" w:hAnsi="Arial Black" w:cs="Arial"/>
                <w:sz w:val="18"/>
                <w:szCs w:val="18"/>
              </w:rPr>
              <w:t>Place:</w:t>
            </w:r>
          </w:p>
          <w:p w:rsidR="00950296" w:rsidRPr="003F4087" w:rsidRDefault="00950296" w:rsidP="00D92F94">
            <w:pPr>
              <w:tabs>
                <w:tab w:val="left" w:pos="7087"/>
              </w:tabs>
              <w:rPr>
                <w:rFonts w:ascii="Arial Black" w:hAnsi="Arial Black" w:cs="Arial"/>
                <w:sz w:val="18"/>
                <w:szCs w:val="18"/>
              </w:rPr>
            </w:pPr>
          </w:p>
          <w:p w:rsidR="00950296" w:rsidRPr="003F4087" w:rsidRDefault="00950296" w:rsidP="00D92F94">
            <w:pPr>
              <w:tabs>
                <w:tab w:val="left" w:pos="7087"/>
              </w:tabs>
              <w:rPr>
                <w:rFonts w:ascii="Arial Black" w:hAnsi="Arial Black" w:cs="Arial"/>
                <w:b/>
                <w:sz w:val="18"/>
                <w:szCs w:val="18"/>
              </w:rPr>
            </w:pPr>
            <w:r w:rsidRPr="003F4087">
              <w:rPr>
                <w:rFonts w:ascii="Arial Black" w:hAnsi="Arial Black" w:cs="Arial"/>
                <w:sz w:val="18"/>
                <w:szCs w:val="18"/>
              </w:rPr>
              <w:tab/>
            </w:r>
            <w:r w:rsidRPr="003F4087">
              <w:rPr>
                <w:rFonts w:ascii="Arial Black" w:hAnsi="Arial Black" w:cs="Arial"/>
                <w:b/>
                <w:sz w:val="18"/>
                <w:szCs w:val="18"/>
              </w:rPr>
              <w:t>Signature of the Candidate</w:t>
            </w:r>
          </w:p>
          <w:p w:rsidR="00950296" w:rsidRPr="003F4087" w:rsidRDefault="00950296" w:rsidP="00D92F94">
            <w:pPr>
              <w:tabs>
                <w:tab w:val="left" w:pos="7087"/>
              </w:tabs>
              <w:rPr>
                <w:rFonts w:ascii="Arial Black" w:hAnsi="Arial Black" w:cs="Arial"/>
                <w:b/>
                <w:sz w:val="18"/>
                <w:szCs w:val="18"/>
              </w:rPr>
            </w:pPr>
          </w:p>
        </w:tc>
      </w:tr>
    </w:tbl>
    <w:p w:rsidR="00A769A4" w:rsidRDefault="00A769A4"/>
    <w:p w:rsidR="00FC67F1" w:rsidRDefault="00FC67F1"/>
    <w:p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>Signature of Guide                                              Signature of Co-guide/s                   Signature of HOD with seal</w:t>
      </w:r>
    </w:p>
    <w:p w:rsidR="00BB7DDB" w:rsidRPr="00BB7DDB" w:rsidRDefault="00BB7DDB">
      <w:pPr>
        <w:rPr>
          <w:b/>
          <w:bCs/>
        </w:rPr>
      </w:pPr>
    </w:p>
    <w:p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 xml:space="preserve">                                                                   </w:t>
      </w:r>
    </w:p>
    <w:p w:rsidR="00D75B96" w:rsidRDefault="00BB7DDB">
      <w:r w:rsidRPr="00BB7DDB">
        <w:rPr>
          <w:b/>
          <w:bCs/>
        </w:rPr>
        <w:t xml:space="preserve">                                                                                Signature of HOI with Seal</w:t>
      </w:r>
      <w:r w:rsidR="00D75B96">
        <w:br w:type="page"/>
      </w:r>
    </w:p>
    <w:p w:rsidR="00B242C1" w:rsidRDefault="00B242C1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BB7DDB" w:rsidRPr="00C83F49" w:rsidTr="00B91C1F">
        <w:tc>
          <w:tcPr>
            <w:tcW w:w="9628" w:type="dxa"/>
            <w:gridSpan w:val="3"/>
            <w:shd w:val="clear" w:color="auto" w:fill="FBE4D5" w:themeFill="accent2" w:themeFillTint="33"/>
          </w:tcPr>
          <w:p w:rsidR="00BB7DDB" w:rsidRPr="00C83F49" w:rsidRDefault="00BB7DDB" w:rsidP="00B91C1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BB7DDB" w:rsidRPr="00C83F49" w:rsidTr="00B91C1F">
        <w:tc>
          <w:tcPr>
            <w:tcW w:w="9628" w:type="dxa"/>
            <w:gridSpan w:val="3"/>
          </w:tcPr>
          <w:p w:rsidR="00BB7DDB" w:rsidRPr="003F4087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BB7DDB" w:rsidRPr="003F4087" w:rsidRDefault="00BB7DDB" w:rsidP="00B91C1F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3F4087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University PhD protocol </w:t>
            </w:r>
            <w:r w:rsidR="002A6AE2" w:rsidRPr="003F4087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resentation a</w:t>
            </w:r>
            <w:r w:rsidRPr="003F4087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pplication duly filled must be submitted to the </w:t>
            </w:r>
            <w:r w:rsidRPr="003F4087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  <w:u w:val="single"/>
              </w:rPr>
              <w:t>Research</w:t>
            </w:r>
            <w:r w:rsidR="001C42B9" w:rsidRPr="003F4087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  <w:u w:val="single"/>
              </w:rPr>
              <w:t>/PhD</w:t>
            </w:r>
            <w:r w:rsidRPr="003F4087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  <w:u w:val="single"/>
              </w:rPr>
              <w:t xml:space="preserve"> Coordinator</w:t>
            </w:r>
            <w:r w:rsidRPr="003F4087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of the respective institution along with the following enclosures:</w:t>
            </w:r>
          </w:p>
          <w:p w:rsidR="00BB7DDB" w:rsidRPr="003F4087" w:rsidRDefault="00BB7DDB" w:rsidP="00B91C1F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BB7DDB" w:rsidRPr="003F4087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pplication form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dmission order copy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Evidence for Institutional presentation 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Form/recommendation duly signed by HOI/Chairman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Committee Members List (.doc)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heck list duly signed by the Candidate and the Guide/Co-Guide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C/IAEC/bio-safety or any other approval letters or evidence of submission for approval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earch protocol Soft copy (pdf)</w:t>
            </w:r>
          </w:p>
          <w:p w:rsidR="001C42B9" w:rsidRPr="003F4087" w:rsidRDefault="001C42B9" w:rsidP="001C42B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 w:rsidRPr="003F4087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After verification, PhD coordinator to send Hard copy of all the above-mentioned documents  and protocol soft copy to </w:t>
            </w:r>
          </w:p>
          <w:p w:rsidR="001C42B9" w:rsidRPr="003F4087" w:rsidRDefault="001C42B9" w:rsidP="001C42B9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1C42B9" w:rsidRPr="003F4087" w:rsidRDefault="001C42B9" w:rsidP="001C42B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1C42B9" w:rsidRPr="003F4087" w:rsidRDefault="001C42B9" w:rsidP="001C42B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:rsidR="001C42B9" w:rsidRPr="003F4087" w:rsidRDefault="001C42B9" w:rsidP="001C42B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:rsidR="001C42B9" w:rsidRPr="003F4087" w:rsidRDefault="001C42B9" w:rsidP="001C42B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Manipal Academy of Higher Education </w:t>
            </w: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:rsidR="001C42B9" w:rsidRPr="003F4087" w:rsidRDefault="001C42B9" w:rsidP="001C42B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Email id: </w:t>
            </w:r>
            <w:hyperlink r:id="rId7" w:history="1">
              <w:r w:rsidRPr="003F4087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:rsidR="001C42B9" w:rsidRPr="003F4087" w:rsidRDefault="001C42B9" w:rsidP="001C42B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260"/>
              <w:gridCol w:w="802"/>
              <w:gridCol w:w="712"/>
              <w:gridCol w:w="628"/>
            </w:tblGrid>
            <w:tr w:rsidR="001C42B9" w:rsidRPr="003F4087" w:rsidTr="006A3EAF">
              <w:trPr>
                <w:trHeight w:val="465"/>
              </w:trPr>
              <w:tc>
                <w:tcPr>
                  <w:tcW w:w="9628" w:type="dxa"/>
                  <w:gridSpan w:val="4"/>
                </w:tcPr>
                <w:p w:rsidR="001C42B9" w:rsidRPr="003F4087" w:rsidRDefault="001C42B9" w:rsidP="001C42B9">
                  <w:pPr>
                    <w:pStyle w:val="BodyText"/>
                    <w:tabs>
                      <w:tab w:val="left" w:pos="810"/>
                    </w:tabs>
                    <w:spacing w:before="0"/>
                    <w:jc w:val="center"/>
                    <w:rPr>
                      <w:rFonts w:ascii="Arial Rounded MT Bold" w:hAnsi="Arial Rounded MT Bold" w:cstheme="minorHAnsi"/>
                      <w:b/>
                      <w:w w:val="105"/>
                      <w:sz w:val="22"/>
                      <w:szCs w:val="20"/>
                    </w:rPr>
                  </w:pPr>
                  <w:r w:rsidRPr="003F4087">
                    <w:rPr>
                      <w:rFonts w:ascii="Arial Rounded MT Bold" w:hAnsi="Arial Rounded MT Bold" w:cstheme="minorHAnsi"/>
                      <w:w w:val="105"/>
                      <w:sz w:val="24"/>
                      <w:szCs w:val="18"/>
                    </w:rPr>
                    <w:t xml:space="preserve">Verification by PhD coordinator </w:t>
                  </w:r>
                </w:p>
              </w:tc>
            </w:tr>
            <w:tr w:rsidR="001C42B9" w:rsidRPr="003F4087" w:rsidTr="006A3EAF">
              <w:tc>
                <w:tcPr>
                  <w:tcW w:w="7465" w:type="dxa"/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b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b/>
                      <w:w w:val="105"/>
                      <w:sz w:val="18"/>
                      <w:szCs w:val="18"/>
                      <w:lang w:val="en-US"/>
                    </w:rPr>
                    <w:t xml:space="preserve">Documents Verified Status: </w:t>
                  </w:r>
                </w:p>
              </w:tc>
              <w:tc>
                <w:tcPr>
                  <w:tcW w:w="810" w:type="dxa"/>
                </w:tcPr>
                <w:p w:rsidR="001C42B9" w:rsidRPr="003F4087" w:rsidRDefault="001C42B9" w:rsidP="001C42B9">
                  <w:pPr>
                    <w:jc w:val="center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>YES</w:t>
                  </w:r>
                </w:p>
              </w:tc>
              <w:tc>
                <w:tcPr>
                  <w:tcW w:w="720" w:type="dxa"/>
                </w:tcPr>
                <w:p w:rsidR="001C42B9" w:rsidRPr="003F4087" w:rsidRDefault="001C42B9" w:rsidP="001C42B9">
                  <w:pPr>
                    <w:jc w:val="center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>NO</w:t>
                  </w:r>
                </w:p>
              </w:tc>
              <w:tc>
                <w:tcPr>
                  <w:tcW w:w="633" w:type="dxa"/>
                </w:tcPr>
                <w:p w:rsidR="001C42B9" w:rsidRPr="003F4087" w:rsidRDefault="001C42B9" w:rsidP="001C42B9">
                  <w:pPr>
                    <w:jc w:val="center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>NA</w:t>
                  </w:r>
                </w:p>
              </w:tc>
            </w:tr>
            <w:tr w:rsidR="001C42B9" w:rsidRPr="003F4087" w:rsidTr="006A3EAF">
              <w:tc>
                <w:tcPr>
                  <w:tcW w:w="7465" w:type="dxa"/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bCs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bCs/>
                      <w:w w:val="105"/>
                      <w:sz w:val="18"/>
                      <w:szCs w:val="18"/>
                      <w:lang w:val="en-US"/>
                    </w:rPr>
                    <w:t>Application form</w:t>
                  </w:r>
                </w:p>
              </w:tc>
              <w:tc>
                <w:tcPr>
                  <w:tcW w:w="810" w:type="dxa"/>
                </w:tcPr>
                <w:p w:rsidR="001C42B9" w:rsidRPr="003F4087" w:rsidRDefault="001C42B9" w:rsidP="001C42B9">
                  <w:pPr>
                    <w:jc w:val="center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720" w:type="dxa"/>
                </w:tcPr>
                <w:p w:rsidR="001C42B9" w:rsidRPr="003F4087" w:rsidRDefault="001C42B9" w:rsidP="001C42B9">
                  <w:pPr>
                    <w:jc w:val="center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633" w:type="dxa"/>
                </w:tcPr>
                <w:p w:rsidR="001C42B9" w:rsidRPr="003F4087" w:rsidRDefault="001C42B9" w:rsidP="001C42B9">
                  <w:pPr>
                    <w:jc w:val="center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C42B9" w:rsidRPr="003F4087" w:rsidTr="006A3EAF">
              <w:tc>
                <w:tcPr>
                  <w:tcW w:w="7465" w:type="dxa"/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>Admission order copy</w:t>
                  </w:r>
                </w:p>
              </w:tc>
              <w:tc>
                <w:tcPr>
                  <w:tcW w:w="81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72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633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C42B9" w:rsidRPr="003F4087" w:rsidTr="006A3EAF">
              <w:tc>
                <w:tcPr>
                  <w:tcW w:w="7465" w:type="dxa"/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 xml:space="preserve">Evidence for Institutional presentation </w:t>
                  </w:r>
                </w:p>
              </w:tc>
              <w:tc>
                <w:tcPr>
                  <w:tcW w:w="81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72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633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C42B9" w:rsidRPr="003F4087" w:rsidTr="006A3EAF">
              <w:tc>
                <w:tcPr>
                  <w:tcW w:w="7465" w:type="dxa"/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>DAC</w:t>
                  </w:r>
                  <w:r w:rsidR="003F4087"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 xml:space="preserve"> member list</w:t>
                  </w: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 xml:space="preserve"> in template with signatures</w:t>
                  </w:r>
                </w:p>
              </w:tc>
              <w:tc>
                <w:tcPr>
                  <w:tcW w:w="81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72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633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C42B9" w:rsidRPr="003F4087" w:rsidTr="006A3EAF">
              <w:tc>
                <w:tcPr>
                  <w:tcW w:w="7465" w:type="dxa"/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>DAC recommendation for protocol submission to university</w:t>
                  </w:r>
                </w:p>
              </w:tc>
              <w:tc>
                <w:tcPr>
                  <w:tcW w:w="81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72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633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C42B9" w:rsidRPr="003F4087" w:rsidTr="006A3EAF">
              <w:tc>
                <w:tcPr>
                  <w:tcW w:w="7465" w:type="dxa"/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>Past DAC meeting minutes</w:t>
                  </w:r>
                </w:p>
              </w:tc>
              <w:tc>
                <w:tcPr>
                  <w:tcW w:w="81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72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633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C42B9" w:rsidRPr="003F4087" w:rsidTr="006A3EAF">
              <w:tc>
                <w:tcPr>
                  <w:tcW w:w="7465" w:type="dxa"/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>Checklist</w:t>
                  </w:r>
                </w:p>
              </w:tc>
              <w:tc>
                <w:tcPr>
                  <w:tcW w:w="81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720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633" w:type="dxa"/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C42B9" w:rsidRPr="003F4087" w:rsidTr="006A3EAF">
              <w:tc>
                <w:tcPr>
                  <w:tcW w:w="7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 xml:space="preserve">Sections of protocols </w:t>
                  </w:r>
                </w:p>
              </w:tc>
              <w:tc>
                <w:tcPr>
                  <w:tcW w:w="8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6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C42B9" w:rsidRPr="003F4087" w:rsidTr="006A3EAF">
              <w:tc>
                <w:tcPr>
                  <w:tcW w:w="7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C42B9" w:rsidRPr="003F4087" w:rsidRDefault="001C42B9" w:rsidP="001C42B9">
                  <w:pPr>
                    <w:spacing w:line="48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  <w:r w:rsidRPr="003F4087"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  <w:t xml:space="preserve">EC/IEC/IBS approval </w:t>
                  </w:r>
                </w:p>
              </w:tc>
              <w:tc>
                <w:tcPr>
                  <w:tcW w:w="8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6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C42B9" w:rsidRPr="003F4087" w:rsidRDefault="001C42B9" w:rsidP="001C42B9">
                  <w:pPr>
                    <w:spacing w:line="360" w:lineRule="auto"/>
                    <w:rPr>
                      <w:rFonts w:ascii="Arial Rounded MT Bold" w:eastAsia="Times New Roman" w:hAnsi="Arial Rounded MT Bold" w:cstheme="minorHAnsi"/>
                      <w:w w:val="105"/>
                      <w:sz w:val="18"/>
                      <w:szCs w:val="18"/>
                      <w:lang w:val="en-US"/>
                    </w:rPr>
                  </w:pPr>
                </w:p>
              </w:tc>
            </w:tr>
          </w:tbl>
          <w:p w:rsidR="001C42B9" w:rsidRPr="003F4087" w:rsidRDefault="001C42B9" w:rsidP="001C42B9">
            <w:pPr>
              <w:rPr>
                <w:rFonts w:ascii="Arial Rounded MT Bold" w:hAnsi="Arial Rounded MT Bold"/>
              </w:rPr>
            </w:pPr>
            <w:r w:rsidRPr="003F4087">
              <w:rPr>
                <w:rFonts w:ascii="Arial Rounded MT Bold" w:hAnsi="Arial Rounded MT Bold"/>
              </w:rPr>
              <w:t xml:space="preserve">Remarks if any: </w:t>
            </w:r>
          </w:p>
          <w:p w:rsidR="001C42B9" w:rsidRPr="003F4087" w:rsidRDefault="001C42B9" w:rsidP="001C42B9">
            <w:pPr>
              <w:rPr>
                <w:rFonts w:ascii="Arial Rounded MT Bold" w:hAnsi="Arial Rounded MT Bold"/>
              </w:rPr>
            </w:pPr>
          </w:p>
          <w:p w:rsidR="001C42B9" w:rsidRPr="003F4087" w:rsidRDefault="001C42B9" w:rsidP="001C42B9">
            <w:pPr>
              <w:pStyle w:val="BodyText"/>
              <w:tabs>
                <w:tab w:val="left" w:pos="810"/>
              </w:tabs>
              <w:spacing w:before="0"/>
              <w:ind w:left="240" w:firstLine="0"/>
              <w:rPr>
                <w:rFonts w:ascii="Arial Rounded MT Bold" w:hAnsi="Arial Rounded MT Bold" w:cstheme="minorHAnsi"/>
                <w:b/>
                <w:w w:val="105"/>
                <w:sz w:val="22"/>
                <w:szCs w:val="20"/>
              </w:rPr>
            </w:pPr>
          </w:p>
          <w:p w:rsidR="001C42B9" w:rsidRPr="003F4087" w:rsidRDefault="001C42B9" w:rsidP="001C42B9">
            <w:pPr>
              <w:pStyle w:val="BodyText"/>
              <w:tabs>
                <w:tab w:val="left" w:pos="810"/>
              </w:tabs>
              <w:spacing w:before="0"/>
              <w:ind w:left="240" w:firstLine="0"/>
              <w:rPr>
                <w:rFonts w:ascii="Arial Rounded MT Bold" w:hAnsi="Arial Rounded MT Bold" w:cstheme="minorHAnsi"/>
                <w:b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b/>
                <w:w w:val="105"/>
                <w:sz w:val="22"/>
                <w:szCs w:val="20"/>
              </w:rPr>
              <w:t xml:space="preserve">Date:                                                                                           Name and Signature                 </w:t>
            </w:r>
          </w:p>
          <w:p w:rsidR="001C42B9" w:rsidRPr="003F4087" w:rsidRDefault="001C42B9" w:rsidP="001C42B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</w:p>
          <w:p w:rsidR="001C42B9" w:rsidRPr="003F4087" w:rsidRDefault="001C42B9" w:rsidP="001C42B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</w:p>
          <w:p w:rsidR="001C42B9" w:rsidRPr="003F4087" w:rsidRDefault="001C42B9" w:rsidP="001C42B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</w:p>
          <w:p w:rsidR="00BB7DDB" w:rsidRPr="003F4087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:rsidRPr="00DE5819" w:rsidTr="00BB7DDB">
        <w:trPr>
          <w:trHeight w:val="70"/>
        </w:trPr>
        <w:tc>
          <w:tcPr>
            <w:tcW w:w="9628" w:type="dxa"/>
            <w:gridSpan w:val="3"/>
            <w:hideMark/>
          </w:tcPr>
          <w:p w:rsidR="00BB7DDB" w:rsidRPr="003F4087" w:rsidRDefault="00BB7DDB" w:rsidP="00BF58B1">
            <w:pPr>
              <w:pStyle w:val="BodyText"/>
              <w:tabs>
                <w:tab w:val="left" w:pos="810"/>
              </w:tabs>
              <w:spacing w:before="0"/>
              <w:ind w:left="240" w:firstLin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b/>
                <w:w w:val="105"/>
                <w:sz w:val="22"/>
                <w:szCs w:val="20"/>
              </w:rPr>
              <w:lastRenderedPageBreak/>
              <w:t>Research protocol should include the following in the format, all 15 sections mentioned below are mandatory</w:t>
            </w: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:</w:t>
            </w:r>
          </w:p>
          <w:p w:rsidR="00BB7DDB" w:rsidRPr="003F4087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4"/>
                <w:szCs w:val="20"/>
              </w:rPr>
            </w:pP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Title, Candidate 's Name and affiliation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Guide/Co-guide's name and affiliation (Guides/co-guides should be registered/approved guide of MAHE)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Introduction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Literature Review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Research Gaps identified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Objectives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Detailed Methodology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Expected outcome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Importance of proposed research investigation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Research Time plan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Pilot study / Preliminary work done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Details of Expenses and source of funding (detailed break-up of research related expenses for consumables/software/equipment/travel etc. to be given along with details of source of funding. If the study does not require funding, same to be mentioned with justification. Scholarships/fellowships awarded to the candidate should not be mentioned under research related expenses mentioned above.</w:t>
            </w:r>
          </w:p>
          <w:p w:rsidR="00BB7DDB" w:rsidRPr="003F4087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References</w:t>
            </w:r>
          </w:p>
          <w:p w:rsidR="00992D2E" w:rsidRPr="003F4087" w:rsidRDefault="00BB7DDB" w:rsidP="00E336A3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ind w:left="702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Course work details suggested by DAC with credits</w:t>
            </w:r>
          </w:p>
          <w:p w:rsidR="003F4087" w:rsidRPr="003F4087" w:rsidRDefault="00BB7DDB" w:rsidP="00FC1BE3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ind w:left="702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  <w:r w:rsidRPr="003F4087"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  <w:t>Similarity check report having total word count, index &lt; 15% and exclude Matches&lt;3 duly signed by the candidate and guide</w:t>
            </w:r>
          </w:p>
          <w:p w:rsidR="00992D2E" w:rsidRPr="003F4087" w:rsidRDefault="00992D2E" w:rsidP="00992D2E">
            <w:pPr>
              <w:pStyle w:val="BodyText"/>
              <w:tabs>
                <w:tab w:val="left" w:pos="1225"/>
              </w:tabs>
              <w:spacing w:before="0"/>
              <w:ind w:left="702" w:firstLine="0"/>
              <w:rPr>
                <w:rFonts w:ascii="Arial Rounded MT Bold" w:hAnsi="Arial Rounded MT Bold" w:cstheme="minorHAnsi"/>
                <w:w w:val="105"/>
                <w:sz w:val="22"/>
                <w:szCs w:val="20"/>
              </w:rPr>
            </w:pPr>
          </w:p>
          <w:p w:rsidR="00BB7DDB" w:rsidRPr="003F4087" w:rsidRDefault="00BB7DDB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</w:tc>
      </w:tr>
      <w:tr w:rsidR="003F4087" w:rsidRPr="00DE5819" w:rsidTr="006A3EAF">
        <w:tc>
          <w:tcPr>
            <w:tcW w:w="9628" w:type="dxa"/>
            <w:gridSpan w:val="3"/>
            <w:hideMark/>
          </w:tcPr>
          <w:p w:rsidR="003F4087" w:rsidRPr="003F4087" w:rsidRDefault="003F4087" w:rsidP="006A3EA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3F4087" w:rsidRPr="003F4087" w:rsidRDefault="003F4087" w:rsidP="006A3EA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FOR CDS OFFICE USE ONLY</w:t>
            </w:r>
          </w:p>
        </w:tc>
      </w:tr>
      <w:tr w:rsidR="003F4087" w:rsidTr="006A3EAF">
        <w:tc>
          <w:tcPr>
            <w:tcW w:w="7441" w:type="dxa"/>
          </w:tcPr>
          <w:p w:rsidR="003F4087" w:rsidRPr="003F4087" w:rsidRDefault="003F4087" w:rsidP="006A3EAF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:rsidR="003F4087" w:rsidRPr="003F4087" w:rsidRDefault="003F4087" w:rsidP="006A3EA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083" w:type="dxa"/>
          </w:tcPr>
          <w:p w:rsidR="003F4087" w:rsidRPr="003F4087" w:rsidRDefault="003F4087" w:rsidP="006A3EA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3F4087" w:rsidTr="006A3EAF">
        <w:tc>
          <w:tcPr>
            <w:tcW w:w="7441" w:type="dxa"/>
          </w:tcPr>
          <w:p w:rsidR="003F4087" w:rsidRPr="003F4087" w:rsidRDefault="003F4087" w:rsidP="006A3EAF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ate Received</w:t>
            </w:r>
          </w:p>
        </w:tc>
        <w:tc>
          <w:tcPr>
            <w:tcW w:w="2187" w:type="dxa"/>
            <w:gridSpan w:val="2"/>
          </w:tcPr>
          <w:p w:rsidR="003F4087" w:rsidRPr="003F4087" w:rsidRDefault="003F4087" w:rsidP="006A3EA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3F4087" w:rsidTr="006A3EAF">
        <w:tc>
          <w:tcPr>
            <w:tcW w:w="9628" w:type="dxa"/>
            <w:gridSpan w:val="3"/>
          </w:tcPr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 by office: </w:t>
            </w: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bookmarkStart w:id="0" w:name="_GoBack"/>
            <w:bookmarkEnd w:id="0"/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Signature</w:t>
            </w:r>
          </w:p>
        </w:tc>
      </w:tr>
      <w:tr w:rsidR="003F4087" w:rsidTr="006A3EAF">
        <w:tc>
          <w:tcPr>
            <w:tcW w:w="9628" w:type="dxa"/>
            <w:gridSpan w:val="3"/>
          </w:tcPr>
          <w:p w:rsidR="003F4087" w:rsidRPr="003F4087" w:rsidRDefault="003F4087" w:rsidP="006A3EAF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3F4087" w:rsidTr="006A3EAF">
        <w:tc>
          <w:tcPr>
            <w:tcW w:w="7441" w:type="dxa"/>
          </w:tcPr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3F4087" w:rsidTr="006A3EAF">
        <w:tc>
          <w:tcPr>
            <w:tcW w:w="9628" w:type="dxa"/>
            <w:gridSpan w:val="3"/>
          </w:tcPr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cceptance for university protocol presentation after screening: </w:t>
            </w: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ssigned for presentation in (Month, year): </w:t>
            </w: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3F4087" w:rsidRPr="003F4087" w:rsidRDefault="003F4087" w:rsidP="006A3EA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0D6B67" w:rsidRDefault="000D6B67" w:rsidP="003F4087"/>
    <w:sectPr w:rsidR="000D6B67" w:rsidSect="00EC018A">
      <w:headerReference w:type="default" r:id="rId8"/>
      <w:foot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1FBE" w:rsidRDefault="00BF1FBE" w:rsidP="00EC018A">
      <w:pPr>
        <w:spacing w:after="0" w:line="240" w:lineRule="auto"/>
      </w:pPr>
      <w:r>
        <w:separator/>
      </w:r>
    </w:p>
  </w:endnote>
  <w:endnote w:type="continuationSeparator" w:id="0">
    <w:p w:rsidR="00BF1FBE" w:rsidRDefault="00BF1FBE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C62236">
      <w:rPr>
        <w:b/>
        <w:noProof/>
      </w:rPr>
      <w:t>1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C62236">
      <w:rPr>
        <w:b/>
        <w:noProof/>
      </w:rPr>
      <w:t>3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1FBE" w:rsidRDefault="00BF1FBE" w:rsidP="00EC018A">
      <w:pPr>
        <w:spacing w:after="0" w:line="240" w:lineRule="auto"/>
      </w:pPr>
      <w:r>
        <w:separator/>
      </w:r>
    </w:p>
  </w:footnote>
  <w:footnote w:type="continuationSeparator" w:id="0">
    <w:p w:rsidR="00BF1FBE" w:rsidRDefault="00BF1FBE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018A" w:rsidRDefault="006C4D02" w:rsidP="00931653">
    <w:pPr>
      <w:pStyle w:val="Head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A6298"/>
    <w:multiLevelType w:val="hybridMultilevel"/>
    <w:tmpl w:val="628038EA"/>
    <w:lvl w:ilvl="0" w:tplc="D9E259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9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1"/>
  </w:num>
  <w:num w:numId="5">
    <w:abstractNumId w:val="3"/>
  </w:num>
  <w:num w:numId="6">
    <w:abstractNumId w:val="9"/>
  </w:num>
  <w:num w:numId="7">
    <w:abstractNumId w:val="5"/>
  </w:num>
  <w:num w:numId="8">
    <w:abstractNumId w:val="2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mwqAUAXwXM3CwAAAA="/>
  </w:docVars>
  <w:rsids>
    <w:rsidRoot w:val="00DE4AE7"/>
    <w:rsid w:val="000030F6"/>
    <w:rsid w:val="00014B60"/>
    <w:rsid w:val="00016AEF"/>
    <w:rsid w:val="00025245"/>
    <w:rsid w:val="00061F75"/>
    <w:rsid w:val="00083921"/>
    <w:rsid w:val="000962D7"/>
    <w:rsid w:val="000D5EB4"/>
    <w:rsid w:val="000D6B67"/>
    <w:rsid w:val="000F0A4F"/>
    <w:rsid w:val="001129E2"/>
    <w:rsid w:val="00114D0C"/>
    <w:rsid w:val="00115046"/>
    <w:rsid w:val="0012100E"/>
    <w:rsid w:val="0013444B"/>
    <w:rsid w:val="00153C42"/>
    <w:rsid w:val="001660C6"/>
    <w:rsid w:val="001B704D"/>
    <w:rsid w:val="001C42B9"/>
    <w:rsid w:val="00203CA8"/>
    <w:rsid w:val="00211531"/>
    <w:rsid w:val="00227011"/>
    <w:rsid w:val="00246654"/>
    <w:rsid w:val="00271C43"/>
    <w:rsid w:val="002A2854"/>
    <w:rsid w:val="002A6AE2"/>
    <w:rsid w:val="002B02DF"/>
    <w:rsid w:val="002C2C9A"/>
    <w:rsid w:val="002C5664"/>
    <w:rsid w:val="002D42E2"/>
    <w:rsid w:val="002F0540"/>
    <w:rsid w:val="002F0FA7"/>
    <w:rsid w:val="002F634E"/>
    <w:rsid w:val="00312493"/>
    <w:rsid w:val="00323D38"/>
    <w:rsid w:val="00326452"/>
    <w:rsid w:val="00370990"/>
    <w:rsid w:val="00395939"/>
    <w:rsid w:val="003979E5"/>
    <w:rsid w:val="003B0322"/>
    <w:rsid w:val="003E1F6B"/>
    <w:rsid w:val="003F4087"/>
    <w:rsid w:val="0041382D"/>
    <w:rsid w:val="00445E62"/>
    <w:rsid w:val="00465A37"/>
    <w:rsid w:val="0048255C"/>
    <w:rsid w:val="0048701F"/>
    <w:rsid w:val="004B5B30"/>
    <w:rsid w:val="0051439D"/>
    <w:rsid w:val="0052500A"/>
    <w:rsid w:val="00527C72"/>
    <w:rsid w:val="005A056A"/>
    <w:rsid w:val="005A449C"/>
    <w:rsid w:val="005A7FD5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7573BE"/>
    <w:rsid w:val="00764F43"/>
    <w:rsid w:val="00774843"/>
    <w:rsid w:val="00790231"/>
    <w:rsid w:val="007D5592"/>
    <w:rsid w:val="007F5A80"/>
    <w:rsid w:val="0082095C"/>
    <w:rsid w:val="00854C0C"/>
    <w:rsid w:val="008579F4"/>
    <w:rsid w:val="00893063"/>
    <w:rsid w:val="008957BB"/>
    <w:rsid w:val="008B1BDF"/>
    <w:rsid w:val="008C7ACD"/>
    <w:rsid w:val="008D3A81"/>
    <w:rsid w:val="008D522F"/>
    <w:rsid w:val="008F170F"/>
    <w:rsid w:val="00904605"/>
    <w:rsid w:val="00912DE6"/>
    <w:rsid w:val="00921277"/>
    <w:rsid w:val="00931653"/>
    <w:rsid w:val="00933E9E"/>
    <w:rsid w:val="00950296"/>
    <w:rsid w:val="00951846"/>
    <w:rsid w:val="00962ADE"/>
    <w:rsid w:val="0096425C"/>
    <w:rsid w:val="00977E94"/>
    <w:rsid w:val="00992D2E"/>
    <w:rsid w:val="009A7A98"/>
    <w:rsid w:val="009D1D3C"/>
    <w:rsid w:val="009F609A"/>
    <w:rsid w:val="00A04834"/>
    <w:rsid w:val="00A17EE7"/>
    <w:rsid w:val="00A417C5"/>
    <w:rsid w:val="00A769A4"/>
    <w:rsid w:val="00AA32F1"/>
    <w:rsid w:val="00AC2482"/>
    <w:rsid w:val="00AE48C9"/>
    <w:rsid w:val="00AE4D04"/>
    <w:rsid w:val="00B242C1"/>
    <w:rsid w:val="00B50788"/>
    <w:rsid w:val="00B55548"/>
    <w:rsid w:val="00B61154"/>
    <w:rsid w:val="00B6622C"/>
    <w:rsid w:val="00B93A19"/>
    <w:rsid w:val="00B95F8F"/>
    <w:rsid w:val="00BB3603"/>
    <w:rsid w:val="00BB7DDB"/>
    <w:rsid w:val="00BD69A2"/>
    <w:rsid w:val="00BF1FBE"/>
    <w:rsid w:val="00BF58B1"/>
    <w:rsid w:val="00BF5FD8"/>
    <w:rsid w:val="00BF70EA"/>
    <w:rsid w:val="00C0434F"/>
    <w:rsid w:val="00C10CC5"/>
    <w:rsid w:val="00C23593"/>
    <w:rsid w:val="00C25448"/>
    <w:rsid w:val="00C62236"/>
    <w:rsid w:val="00C83F49"/>
    <w:rsid w:val="00CA790E"/>
    <w:rsid w:val="00CB09FD"/>
    <w:rsid w:val="00CC6ACA"/>
    <w:rsid w:val="00CE59DA"/>
    <w:rsid w:val="00D129E8"/>
    <w:rsid w:val="00D14489"/>
    <w:rsid w:val="00D15152"/>
    <w:rsid w:val="00D1734E"/>
    <w:rsid w:val="00D20249"/>
    <w:rsid w:val="00D22091"/>
    <w:rsid w:val="00D2316E"/>
    <w:rsid w:val="00D55BAB"/>
    <w:rsid w:val="00D75B96"/>
    <w:rsid w:val="00DD0B81"/>
    <w:rsid w:val="00DD63BC"/>
    <w:rsid w:val="00DE4AE7"/>
    <w:rsid w:val="00E214F6"/>
    <w:rsid w:val="00E22682"/>
    <w:rsid w:val="00E23D90"/>
    <w:rsid w:val="00E646DB"/>
    <w:rsid w:val="00EB0FC2"/>
    <w:rsid w:val="00EC018A"/>
    <w:rsid w:val="00EC2A28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1C42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</TotalTime>
  <Pages>3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entre for Doctoral Studies [MAHE]</cp:lastModifiedBy>
  <cp:revision>126</cp:revision>
  <cp:lastPrinted>2021-12-01T06:51:00Z</cp:lastPrinted>
  <dcterms:created xsi:type="dcterms:W3CDTF">2021-07-23T13:04:00Z</dcterms:created>
  <dcterms:modified xsi:type="dcterms:W3CDTF">2023-04-21T09:13:00Z</dcterms:modified>
</cp:coreProperties>
</file>